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d4ecc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6:00:55Z</dcterms:created>
  <dcterms:modified xsi:type="dcterms:W3CDTF">2019-04-18T16:00:55Z</dcterms:modified>
</cp:coreProperties>
</file>